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proofErr w:type="gramStart"/>
      <w:r w:rsidRPr="00272A78">
        <w:rPr>
          <w:rFonts w:asciiTheme="minorHAnsi" w:hAnsiTheme="minorHAnsi" w:cstheme="minorHAnsi"/>
        </w:rPr>
        <w:t>SEP Projektmappe</w:t>
      </w:r>
      <w:proofErr w:type="gramEnd"/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7EC821EE" w:rsidR="00D85B54" w:rsidRPr="00272A78" w:rsidRDefault="006A6D52" w:rsidP="00D85B54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4A8C09A2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 w:rsidR="00C341D9"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02937112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64C63479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EA6CE1C" w14:textId="77777777" w:rsidR="00C341D9" w:rsidRDefault="00C341D9" w:rsidP="00D85B54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77884B4A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 xml:space="preserve">Can </w:t>
      </w:r>
      <w:proofErr w:type="spellStart"/>
      <w:r>
        <w:rPr>
          <w:rFonts w:cstheme="minorHAnsi"/>
        </w:rPr>
        <w:t>Kalafat</w:t>
      </w:r>
      <w:proofErr w:type="spellEnd"/>
    </w:p>
    <w:p w14:paraId="0C76D201" w14:textId="6056A86D" w:rsidR="00D85B54" w:rsidRPr="00272A78" w:rsidRDefault="00C341D9" w:rsidP="00D85B54">
      <w:pPr>
        <w:jc w:val="center"/>
        <w:rPr>
          <w:rFonts w:cstheme="minorHAnsi"/>
        </w:rPr>
      </w:pPr>
      <w:r w:rsidRPr="00C341D9">
        <w:rPr>
          <w:rFonts w:cstheme="minorHAnsi"/>
        </w:rPr>
        <w:t xml:space="preserve">Danial Imani </w:t>
      </w:r>
      <w:proofErr w:type="spellStart"/>
      <w:r w:rsidRPr="00C341D9">
        <w:rPr>
          <w:rFonts w:cstheme="minorHAnsi"/>
        </w:rPr>
        <w:t>Shakibaei</w:t>
      </w:r>
      <w:proofErr w:type="spellEnd"/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627AF2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 xml:space="preserve">Das SEP-Team wünscht </w:t>
      </w:r>
      <w:r w:rsidR="003A4D1A" w:rsidRPr="00627AF2">
        <w:rPr>
          <w:rFonts w:eastAsia="Times New Roman" w:cstheme="minorHAnsi"/>
          <w:szCs w:val="28"/>
          <w:lang w:eastAsia="de-DE"/>
        </w:rPr>
        <w:t>E</w:t>
      </w:r>
      <w:r w:rsidRPr="00627AF2">
        <w:rPr>
          <w:rFonts w:eastAsia="Times New Roman" w:cstheme="minorHAnsi"/>
          <w:szCs w:val="28"/>
          <w:lang w:eastAsia="de-DE"/>
        </w:rPr>
        <w:t>uch</w:t>
      </w:r>
      <w:r w:rsidRPr="00627AF2">
        <w:rPr>
          <w:rFonts w:eastAsia="Times New Roman" w:cstheme="minorHAnsi"/>
          <w:szCs w:val="28"/>
          <w:lang w:eastAsia="de-DE"/>
        </w:rPr>
        <w:br/>
      </w:r>
      <w:proofErr w:type="spellStart"/>
      <w:r w:rsidR="003A4D1A" w:rsidRPr="00627AF2">
        <w:rPr>
          <w:rFonts w:eastAsia="Times New Roman" w:cstheme="minorHAnsi"/>
          <w:b/>
          <w:szCs w:val="28"/>
          <w:lang w:eastAsia="de-DE"/>
        </w:rPr>
        <w:t>V</w:t>
      </w:r>
      <w:r w:rsidRPr="00627AF2">
        <w:rPr>
          <w:rFonts w:eastAsia="Times New Roman" w:cstheme="minorHAnsi"/>
          <w:b/>
          <w:szCs w:val="28"/>
          <w:lang w:eastAsia="de-DE"/>
        </w:rPr>
        <w:t>iel</w:t>
      </w:r>
      <w:proofErr w:type="spellEnd"/>
      <w:r w:rsidRPr="00627AF2">
        <w:rPr>
          <w:rFonts w:eastAsia="Times New Roman" w:cstheme="minorHAnsi"/>
          <w:b/>
          <w:szCs w:val="28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28A74106" w14:textId="1803599E" w:rsidR="004336F0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5257124" w:history="1">
            <w:r w:rsidR="004336F0" w:rsidRPr="00686764">
              <w:rPr>
                <w:rStyle w:val="Hyperlink"/>
                <w:rFonts w:cstheme="minorHAnsi"/>
                <w:noProof/>
              </w:rPr>
              <w:t>Projektbeschreib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3765B26" w14:textId="7CC5CF63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5" w:history="1">
            <w:r w:rsidR="004336F0" w:rsidRPr="00686764">
              <w:rPr>
                <w:rStyle w:val="Hyperlink"/>
                <w:rFonts w:cstheme="minorHAnsi"/>
                <w:noProof/>
              </w:rPr>
              <w:t>Zyklus 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E937DB8" w14:textId="33585422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6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4AEF88" w14:textId="6C135714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7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4D41FA0" w14:textId="1E44BC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8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CE3A8E" w14:textId="14E7D195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9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A935F9" w14:textId="74399B1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0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88869E0" w14:textId="6014C0DF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1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45276BE" w14:textId="22999A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2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AA20BA0" w14:textId="62A0A7B5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3" w:history="1">
            <w:r w:rsidR="004336F0" w:rsidRPr="00686764">
              <w:rPr>
                <w:rStyle w:val="Hyperlink"/>
                <w:rFonts w:cstheme="minorHAnsi"/>
                <w:noProof/>
              </w:rPr>
              <w:t>Zyklus 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5A4C03B" w14:textId="5AF4E07F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4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4C6F7FBC" w14:textId="7DC9D67B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5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C842324" w14:textId="1FDF107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6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444FFBC" w14:textId="16596812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7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6139941" w14:textId="689CE6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8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EB10CE" w14:textId="5F1ACF67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9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3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CF07F89" w14:textId="34F453CE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0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159764D" w14:textId="52639DA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1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01C1F0D" w14:textId="0B9592BE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2" w:history="1">
            <w:r w:rsidR="004336F0" w:rsidRPr="00686764">
              <w:rPr>
                <w:rStyle w:val="Hyperlink"/>
                <w:rFonts w:cstheme="minorHAnsi"/>
                <w:noProof/>
              </w:rPr>
              <w:t>Zyklus I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1DFD63E" w14:textId="3D42824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3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32ADBEC" w14:textId="241718E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4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E43B4F6" w14:textId="1341CCE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5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6824577" w14:textId="415F4726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6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EAFC910" w14:textId="5EE6973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7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8C134B0" w14:textId="1C66DD2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8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70F47E3" w14:textId="1FAC0616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9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045A45D" w14:textId="3E14378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0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BF2F8B" w14:textId="49D208C7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1" w:history="1">
            <w:r w:rsidR="004336F0" w:rsidRPr="00686764">
              <w:rPr>
                <w:rStyle w:val="Hyperlink"/>
                <w:rFonts w:cstheme="minorHAnsi"/>
                <w:noProof/>
              </w:rPr>
              <w:t>Nutzerhandbuch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38FC454" w14:textId="08C7259D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2" w:history="1">
            <w:r w:rsidR="004336F0" w:rsidRPr="00686764">
              <w:rPr>
                <w:rStyle w:val="Hyperlink"/>
                <w:rFonts w:cstheme="minorHAnsi"/>
                <w:noProof/>
              </w:rPr>
              <w:t>Technische Anforderung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D6BCCBD" w14:textId="63543F7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3" w:history="1">
            <w:r w:rsidR="004336F0" w:rsidRPr="00686764">
              <w:rPr>
                <w:rStyle w:val="Hyperlink"/>
                <w:rFonts w:cstheme="minorHAnsi"/>
                <w:noProof/>
              </w:rPr>
              <w:t>Installation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9A632C" w14:textId="1BE321D3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4" w:history="1">
            <w:r w:rsidR="004336F0" w:rsidRPr="00686764">
              <w:rPr>
                <w:rStyle w:val="Hyperlink"/>
                <w:rFonts w:cstheme="minorHAnsi"/>
                <w:noProof/>
              </w:rPr>
              <w:t>Bedienung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EE6AA7C" w14:textId="4CDB7A35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5257124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77777777" w:rsidR="00D85B54" w:rsidRPr="00272A78" w:rsidRDefault="00D85B54" w:rsidP="00D85B54">
      <w:pPr>
        <w:rPr>
          <w:rFonts w:cstheme="minorHAnsi"/>
        </w:rPr>
      </w:pPr>
    </w:p>
    <w:p w14:paraId="36825751" w14:textId="77777777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77777777" w:rsidR="00D85B54" w:rsidRPr="00272A78" w:rsidRDefault="00D85B54" w:rsidP="00D85B54">
      <w:pPr>
        <w:rPr>
          <w:rFonts w:cstheme="minorHAnsi"/>
        </w:rPr>
      </w:pP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60FB1D11" w14:textId="77777777" w:rsidR="009B043E" w:rsidRDefault="009B043E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9B043E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5257125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5257126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49EA115" w14:textId="6C2A0501" w:rsidR="003D5A34" w:rsidRPr="00272A78" w:rsidRDefault="003D5A34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 w:rsidR="00683EFA"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3D5A34" w:rsidRPr="00CF0841" w14:paraId="5974BEF4" w14:textId="77777777" w:rsidTr="0028756C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01E84B3C" w:rsidR="003D5A34" w:rsidRPr="00272A78" w:rsidRDefault="008B52D5" w:rsidP="00683EF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28756C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683EF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683EFA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</w:tr>
      <w:tr w:rsidR="00C66D88" w:rsidRPr="00CF0841" w14:paraId="6EFA5544" w14:textId="77777777" w:rsidTr="0028756C">
        <w:trPr>
          <w:trHeight w:val="541"/>
        </w:trPr>
        <w:tc>
          <w:tcPr>
            <w:tcW w:w="675" w:type="dxa"/>
          </w:tcPr>
          <w:p w14:paraId="7742E66B" w14:textId="5B258E1A" w:rsidR="00C66D88" w:rsidRPr="00272A78" w:rsidRDefault="00C66D88" w:rsidP="00C66D8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  <w:r w:rsidR="001E387C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5C8E8756" w14:textId="4FC57F90" w:rsidR="00C66D88" w:rsidRPr="00272A78" w:rsidRDefault="00C66D88" w:rsidP="00C66D88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  <w:r w:rsidR="001E387C">
              <w:rPr>
                <w:rFonts w:cstheme="minorHAnsi"/>
              </w:rPr>
              <w:t xml:space="preserve"> 1</w:t>
            </w:r>
          </w:p>
        </w:tc>
        <w:tc>
          <w:tcPr>
            <w:tcW w:w="1843" w:type="dxa"/>
          </w:tcPr>
          <w:p w14:paraId="62EAE0CE" w14:textId="7314416B" w:rsidR="00C66D88" w:rsidRPr="00272A78" w:rsidRDefault="00C66D88" w:rsidP="00C66D88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67BF349F" w14:textId="760BC57A" w:rsidR="00C66D88" w:rsidRPr="00272A78" w:rsidRDefault="00C66D88" w:rsidP="00C66D88">
            <w:pPr>
              <w:rPr>
                <w:rFonts w:cstheme="minorHAnsi"/>
              </w:rPr>
            </w:pPr>
            <w:r w:rsidRPr="00C341D9">
              <w:rPr>
                <w:rFonts w:cstheme="minorHAnsi"/>
              </w:rPr>
              <w:t xml:space="preserve">Danial Imani </w:t>
            </w:r>
            <w:proofErr w:type="spellStart"/>
            <w:r w:rsidRPr="00C341D9"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02BEDB93" w14:textId="7103D21A" w:rsidR="00C66D88" w:rsidRPr="00272A78" w:rsidRDefault="00C66D88" w:rsidP="00C66D8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7D48DF60" w14:textId="77777777" w:rsidTr="0028756C">
        <w:trPr>
          <w:trHeight w:val="541"/>
        </w:trPr>
        <w:tc>
          <w:tcPr>
            <w:tcW w:w="675" w:type="dxa"/>
          </w:tcPr>
          <w:p w14:paraId="425902B6" w14:textId="136B3421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1.2</w:t>
            </w:r>
          </w:p>
        </w:tc>
        <w:tc>
          <w:tcPr>
            <w:tcW w:w="2760" w:type="dxa"/>
          </w:tcPr>
          <w:p w14:paraId="6BC9DE60" w14:textId="53838171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2</w:t>
            </w:r>
          </w:p>
        </w:tc>
        <w:tc>
          <w:tcPr>
            <w:tcW w:w="1843" w:type="dxa"/>
          </w:tcPr>
          <w:p w14:paraId="3A64F60C" w14:textId="7DAE4E70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E3FF6DC" w14:textId="2B7DB166" w:rsidR="001E387C" w:rsidRPr="00C341D9" w:rsidRDefault="001E387C" w:rsidP="001E387C">
            <w:pPr>
              <w:rPr>
                <w:rFonts w:cstheme="minorHAnsi"/>
              </w:rPr>
            </w:pPr>
            <w:r w:rsidRPr="00C341D9">
              <w:rPr>
                <w:rFonts w:cstheme="minorHAnsi"/>
              </w:rPr>
              <w:t xml:space="preserve">Danial Imani </w:t>
            </w:r>
            <w:proofErr w:type="spellStart"/>
            <w:r w:rsidRPr="00C341D9"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06EE4139" w14:textId="175225D9" w:rsidR="001E387C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0DF1C09D" w14:textId="77777777" w:rsidTr="0028756C">
        <w:trPr>
          <w:trHeight w:val="541"/>
        </w:trPr>
        <w:tc>
          <w:tcPr>
            <w:tcW w:w="675" w:type="dxa"/>
          </w:tcPr>
          <w:p w14:paraId="7742F473" w14:textId="2DB1872B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1.3</w:t>
            </w:r>
          </w:p>
        </w:tc>
        <w:tc>
          <w:tcPr>
            <w:tcW w:w="2760" w:type="dxa"/>
          </w:tcPr>
          <w:p w14:paraId="5EA8D93C" w14:textId="34CDB6F2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User Story </w:t>
            </w:r>
            <w:r>
              <w:rPr>
                <w:rFonts w:cstheme="minorHAnsi"/>
              </w:rPr>
              <w:t>3</w:t>
            </w:r>
          </w:p>
        </w:tc>
        <w:tc>
          <w:tcPr>
            <w:tcW w:w="1843" w:type="dxa"/>
          </w:tcPr>
          <w:p w14:paraId="0EA2BD93" w14:textId="2304290B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44F5DA9" w14:textId="6A641C6C" w:rsidR="001E387C" w:rsidRPr="00C341D9" w:rsidRDefault="001E387C" w:rsidP="001E387C">
            <w:pPr>
              <w:rPr>
                <w:rFonts w:cstheme="minorHAnsi"/>
              </w:rPr>
            </w:pPr>
            <w:r w:rsidRPr="00C341D9">
              <w:rPr>
                <w:rFonts w:cstheme="minorHAnsi"/>
              </w:rPr>
              <w:t xml:space="preserve">Danial Imani </w:t>
            </w:r>
            <w:proofErr w:type="spellStart"/>
            <w:r w:rsidRPr="00C341D9"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43C8EB25" w14:textId="7751C727" w:rsidR="001E387C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65039549" w14:textId="77777777" w:rsidTr="0028756C">
        <w:trPr>
          <w:trHeight w:val="541"/>
        </w:trPr>
        <w:tc>
          <w:tcPr>
            <w:tcW w:w="675" w:type="dxa"/>
          </w:tcPr>
          <w:p w14:paraId="7131779C" w14:textId="426E0532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1.4</w:t>
            </w:r>
          </w:p>
        </w:tc>
        <w:tc>
          <w:tcPr>
            <w:tcW w:w="2760" w:type="dxa"/>
          </w:tcPr>
          <w:p w14:paraId="11C68D1E" w14:textId="61BEB47D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User Story </w:t>
            </w:r>
            <w:r>
              <w:rPr>
                <w:rFonts w:cstheme="minorHAnsi"/>
              </w:rPr>
              <w:t>4</w:t>
            </w:r>
          </w:p>
        </w:tc>
        <w:tc>
          <w:tcPr>
            <w:tcW w:w="1843" w:type="dxa"/>
          </w:tcPr>
          <w:p w14:paraId="09206BAD" w14:textId="71A76116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BCF9308" w14:textId="17D4B2A4" w:rsidR="001E387C" w:rsidRPr="00C341D9" w:rsidRDefault="001E387C" w:rsidP="001E387C">
            <w:pPr>
              <w:rPr>
                <w:rFonts w:cstheme="minorHAnsi"/>
              </w:rPr>
            </w:pPr>
            <w:r w:rsidRPr="00C341D9">
              <w:rPr>
                <w:rFonts w:cstheme="minorHAnsi"/>
              </w:rPr>
              <w:t xml:space="preserve">Danial Imani </w:t>
            </w:r>
            <w:proofErr w:type="spellStart"/>
            <w:r w:rsidRPr="00C341D9"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254862D0" w14:textId="274AB014" w:rsidR="001E387C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489B4B7C" w14:textId="77777777" w:rsidTr="0028756C">
        <w:trPr>
          <w:trHeight w:val="550"/>
        </w:trPr>
        <w:tc>
          <w:tcPr>
            <w:tcW w:w="675" w:type="dxa"/>
          </w:tcPr>
          <w:p w14:paraId="14A5FAC2" w14:textId="271BA948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  <w:r w:rsidR="006C30E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3E91A1FE" w14:textId="1590CF70" w:rsidR="001E387C" w:rsidRPr="00272A78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gistrierungs- und </w:t>
            </w:r>
            <w:proofErr w:type="spellStart"/>
            <w:r>
              <w:rPr>
                <w:rFonts w:cstheme="minorHAnsi"/>
              </w:rPr>
              <w:t>Loginfenster</w:t>
            </w:r>
            <w:proofErr w:type="spellEnd"/>
          </w:p>
        </w:tc>
        <w:tc>
          <w:tcPr>
            <w:tcW w:w="1843" w:type="dxa"/>
          </w:tcPr>
          <w:p w14:paraId="74006BFB" w14:textId="15716080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F3B6CCD" w14:textId="57229854" w:rsidR="001E387C" w:rsidRPr="00272A78" w:rsidRDefault="001E387C" w:rsidP="001E387C">
            <w:pPr>
              <w:jc w:val="center"/>
              <w:rPr>
                <w:rFonts w:cstheme="minorHAnsi"/>
              </w:rPr>
            </w:pPr>
            <w:r w:rsidRPr="00C341D9"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56E03F9" w14:textId="7EC43778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3795E428" w14:textId="77777777" w:rsidTr="0028756C">
        <w:trPr>
          <w:trHeight w:val="550"/>
        </w:trPr>
        <w:tc>
          <w:tcPr>
            <w:tcW w:w="675" w:type="dxa"/>
          </w:tcPr>
          <w:p w14:paraId="52D17C3C" w14:textId="5A51B87E" w:rsidR="006C30E6" w:rsidRPr="00272A78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2.2</w:t>
            </w:r>
          </w:p>
        </w:tc>
        <w:tc>
          <w:tcPr>
            <w:tcW w:w="2760" w:type="dxa"/>
          </w:tcPr>
          <w:p w14:paraId="4997DED7" w14:textId="4B56C835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Übersichtsfenster</w:t>
            </w:r>
          </w:p>
        </w:tc>
        <w:tc>
          <w:tcPr>
            <w:tcW w:w="1843" w:type="dxa"/>
          </w:tcPr>
          <w:p w14:paraId="624CBE29" w14:textId="427B3295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352825DA" w14:textId="03FAFA3D" w:rsidR="006C30E6" w:rsidRPr="00C341D9" w:rsidRDefault="006C30E6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040F8CE" w14:textId="4582A0EA" w:rsidR="006C30E6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39F18D69" w14:textId="77777777" w:rsidTr="0028756C">
        <w:trPr>
          <w:trHeight w:val="550"/>
        </w:trPr>
        <w:tc>
          <w:tcPr>
            <w:tcW w:w="675" w:type="dxa"/>
          </w:tcPr>
          <w:p w14:paraId="4D63790A" w14:textId="3D57EDA6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2.3</w:t>
            </w:r>
          </w:p>
        </w:tc>
        <w:tc>
          <w:tcPr>
            <w:tcW w:w="2760" w:type="dxa"/>
          </w:tcPr>
          <w:p w14:paraId="7C2754C3" w14:textId="5FE05769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Anlegen/Ändern einer Liga</w:t>
            </w:r>
          </w:p>
        </w:tc>
        <w:tc>
          <w:tcPr>
            <w:tcW w:w="1843" w:type="dxa"/>
          </w:tcPr>
          <w:p w14:paraId="0BEBBEC5" w14:textId="11FA53E3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6E023DD7" w14:textId="2D24534C" w:rsidR="006C30E6" w:rsidRPr="00C341D9" w:rsidRDefault="006C30E6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70B5CBC" w14:textId="3F641BDB" w:rsidR="006C30E6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10F6A2E5" w14:textId="77777777" w:rsidTr="0028756C">
        <w:trPr>
          <w:trHeight w:val="550"/>
        </w:trPr>
        <w:tc>
          <w:tcPr>
            <w:tcW w:w="675" w:type="dxa"/>
          </w:tcPr>
          <w:p w14:paraId="0BEDFCB9" w14:textId="7641374D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2.4</w:t>
            </w:r>
          </w:p>
        </w:tc>
        <w:tc>
          <w:tcPr>
            <w:tcW w:w="2760" w:type="dxa"/>
          </w:tcPr>
          <w:p w14:paraId="4405075E" w14:textId="3F185033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Einsehen der Ligadaten</w:t>
            </w:r>
          </w:p>
        </w:tc>
        <w:tc>
          <w:tcPr>
            <w:tcW w:w="1843" w:type="dxa"/>
          </w:tcPr>
          <w:p w14:paraId="0FF889E7" w14:textId="775E5DE2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CCF13D8" w14:textId="198A3240" w:rsidR="006C30E6" w:rsidRPr="00C341D9" w:rsidRDefault="006C30E6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3F3936C3" w14:textId="7E8D7B25" w:rsidR="006C30E6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221439D7" w14:textId="77777777" w:rsidTr="0028756C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FB37FFE" w14:textId="77777777" w:rsidR="001E387C" w:rsidRPr="00272A78" w:rsidRDefault="001E387C" w:rsidP="001E387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760" w:type="dxa"/>
            <w:shd w:val="clear" w:color="auto" w:fill="E7E6E6" w:themeFill="background2"/>
          </w:tcPr>
          <w:p w14:paraId="54421A39" w14:textId="5D4A1F0D" w:rsidR="001E387C" w:rsidRPr="003D5A34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06F4ECBB" w14:textId="30F16C31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7D2A643F" w14:textId="77777777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1F412AD0" w14:textId="611B143F" w:rsidR="001E387C" w:rsidRPr="00272A78" w:rsidRDefault="001E387C" w:rsidP="001E387C">
            <w:pPr>
              <w:rPr>
                <w:rFonts w:cstheme="minorHAnsi"/>
              </w:rPr>
            </w:pPr>
          </w:p>
        </w:tc>
      </w:tr>
      <w:tr w:rsidR="001E387C" w:rsidRPr="00CF0841" w14:paraId="0FAFC7EC" w14:textId="77777777" w:rsidTr="0028756C">
        <w:trPr>
          <w:trHeight w:val="822"/>
        </w:trPr>
        <w:tc>
          <w:tcPr>
            <w:tcW w:w="675" w:type="dxa"/>
          </w:tcPr>
          <w:p w14:paraId="7CFBC37F" w14:textId="36517D06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6187C988" w14:textId="5722D2CE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314B63EA" w14:textId="73554C2E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44C500" w14:textId="40E13F14" w:rsidR="001E387C" w:rsidRPr="00272A78" w:rsidRDefault="001E387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Can </w:t>
            </w:r>
            <w:proofErr w:type="spellStart"/>
            <w:r>
              <w:rPr>
                <w:rFonts w:cstheme="minorHAnsi"/>
              </w:rPr>
              <w:t>Kalafat</w:t>
            </w:r>
            <w:proofErr w:type="spellEnd"/>
          </w:p>
        </w:tc>
        <w:tc>
          <w:tcPr>
            <w:tcW w:w="1843" w:type="dxa"/>
          </w:tcPr>
          <w:p w14:paraId="0B2B1ACC" w14:textId="01400856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248AD2FD" w14:textId="77777777" w:rsidTr="0028756C">
        <w:trPr>
          <w:trHeight w:val="822"/>
        </w:trPr>
        <w:tc>
          <w:tcPr>
            <w:tcW w:w="675" w:type="dxa"/>
          </w:tcPr>
          <w:p w14:paraId="442675DE" w14:textId="763A8E59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1284A2CA" w14:textId="7843ABCD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0565CA65" w14:textId="77777777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5DE3EAC5" w14:textId="77777777" w:rsidR="001E387C" w:rsidRDefault="001E387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  <w:p w14:paraId="2D124236" w14:textId="60ECBE0A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082C9F7" w14:textId="76F47EE9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470FF222" w14:textId="77777777" w:rsidTr="0028756C">
        <w:trPr>
          <w:trHeight w:val="822"/>
        </w:trPr>
        <w:tc>
          <w:tcPr>
            <w:tcW w:w="675" w:type="dxa"/>
          </w:tcPr>
          <w:p w14:paraId="6A3EFBE0" w14:textId="663BFCEC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0D51AFA6" w14:textId="7034C20E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munikationsdiagramm </w:t>
            </w:r>
          </w:p>
        </w:tc>
        <w:tc>
          <w:tcPr>
            <w:tcW w:w="1843" w:type="dxa"/>
          </w:tcPr>
          <w:p w14:paraId="11CC1CAB" w14:textId="77777777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5E7489C9" w14:textId="4F7DBEFD" w:rsidR="001E387C" w:rsidRPr="00272A78" w:rsidRDefault="001E387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</w:tc>
        <w:tc>
          <w:tcPr>
            <w:tcW w:w="1843" w:type="dxa"/>
          </w:tcPr>
          <w:p w14:paraId="37D6D0AB" w14:textId="5005C440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51F06344" w14:textId="77777777" w:rsidTr="0028756C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28E45DC1" w14:textId="09B44477" w:rsidR="006C30E6" w:rsidRPr="006C30E6" w:rsidRDefault="006C30E6" w:rsidP="001E387C">
            <w:pPr>
              <w:rPr>
                <w:rFonts w:cstheme="minorHAnsi"/>
                <w:b/>
                <w:bCs/>
              </w:rPr>
            </w:pPr>
            <w:r w:rsidRPr="006C30E6">
              <w:rPr>
                <w:rFonts w:cstheme="minorHAnsi"/>
                <w:b/>
                <w:bCs/>
              </w:rPr>
              <w:t>3.</w:t>
            </w:r>
          </w:p>
        </w:tc>
        <w:tc>
          <w:tcPr>
            <w:tcW w:w="2760" w:type="dxa"/>
            <w:shd w:val="clear" w:color="auto" w:fill="E7E6E6" w:themeFill="background2"/>
          </w:tcPr>
          <w:p w14:paraId="5BED7301" w14:textId="7547202C" w:rsidR="006C30E6" w:rsidRP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3F61C88D" w14:textId="77777777" w:rsidR="006C30E6" w:rsidRPr="00272A78" w:rsidRDefault="006C30E6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2557A53D" w14:textId="77777777" w:rsidR="006C30E6" w:rsidRDefault="006C30E6" w:rsidP="001E387C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E6ACABC" w14:textId="77777777" w:rsidR="006C30E6" w:rsidRPr="00272A78" w:rsidRDefault="006C30E6" w:rsidP="001E387C">
            <w:pPr>
              <w:rPr>
                <w:rFonts w:cstheme="minorHAnsi"/>
              </w:rPr>
            </w:pPr>
          </w:p>
        </w:tc>
      </w:tr>
      <w:tr w:rsidR="006C30E6" w:rsidRPr="00CF0841" w14:paraId="771D7A9B" w14:textId="77777777" w:rsidTr="0028756C">
        <w:trPr>
          <w:trHeight w:val="822"/>
        </w:trPr>
        <w:tc>
          <w:tcPr>
            <w:tcW w:w="675" w:type="dxa"/>
          </w:tcPr>
          <w:p w14:paraId="744F110B" w14:textId="6F14FA59" w:rsidR="006C30E6" w:rsidRPr="006C30E6" w:rsidRDefault="006C30E6" w:rsidP="001E387C">
            <w:pPr>
              <w:rPr>
                <w:rFonts w:cstheme="minorHAnsi"/>
              </w:rPr>
            </w:pPr>
            <w:r w:rsidRPr="006C30E6">
              <w:rPr>
                <w:rFonts w:cstheme="minorHAnsi"/>
              </w:rPr>
              <w:lastRenderedPageBreak/>
              <w:t>3.1</w:t>
            </w:r>
          </w:p>
        </w:tc>
        <w:tc>
          <w:tcPr>
            <w:tcW w:w="2760" w:type="dxa"/>
          </w:tcPr>
          <w:p w14:paraId="184DBA40" w14:textId="1D99AEFE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78EEE869" w14:textId="77777777" w:rsidR="006C30E6" w:rsidRPr="00272A78" w:rsidRDefault="006C30E6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0570912" w14:textId="28DEE917" w:rsidR="006C30E6" w:rsidRDefault="0028756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Can </w:t>
            </w:r>
            <w:proofErr w:type="spellStart"/>
            <w:r>
              <w:rPr>
                <w:rFonts w:cstheme="minorHAnsi"/>
              </w:rPr>
              <w:t>Kalaf</w:t>
            </w:r>
            <w:r w:rsidR="0025504A">
              <w:rPr>
                <w:rFonts w:cstheme="minorHAnsi"/>
              </w:rPr>
              <w:t>a</w:t>
            </w:r>
            <w:r>
              <w:rPr>
                <w:rFonts w:cstheme="minorHAnsi"/>
              </w:rPr>
              <w:t>t</w:t>
            </w:r>
            <w:proofErr w:type="spellEnd"/>
          </w:p>
        </w:tc>
        <w:tc>
          <w:tcPr>
            <w:tcW w:w="1843" w:type="dxa"/>
          </w:tcPr>
          <w:p w14:paraId="2603B402" w14:textId="096BF7AC" w:rsidR="006C30E6" w:rsidRPr="00272A78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28756C" w:rsidRPr="00CF0841" w14:paraId="2D62449E" w14:textId="77777777" w:rsidTr="0028756C">
        <w:trPr>
          <w:trHeight w:val="822"/>
        </w:trPr>
        <w:tc>
          <w:tcPr>
            <w:tcW w:w="675" w:type="dxa"/>
          </w:tcPr>
          <w:p w14:paraId="152AA799" w14:textId="7844F5AF" w:rsidR="0028756C" w:rsidRPr="006C30E6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2760" w:type="dxa"/>
          </w:tcPr>
          <w:p w14:paraId="206C57D3" w14:textId="768DA9C7" w:rsidR="0028756C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7771F8D0" w14:textId="77777777" w:rsidR="0028756C" w:rsidRPr="00272A78" w:rsidRDefault="0028756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A63487C" w14:textId="5B4CC712" w:rsidR="0028756C" w:rsidRDefault="0028756C" w:rsidP="0028756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7DE09FE0" w14:textId="095563B7" w:rsidR="0028756C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06AC8D5A" w14:textId="610EED2A" w:rsidR="003D5A34" w:rsidRDefault="003D5A34" w:rsidP="003D5A34"/>
    <w:p w14:paraId="14AD52C8" w14:textId="77777777" w:rsidR="00627AF2" w:rsidRPr="003D5A34" w:rsidRDefault="00627AF2" w:rsidP="003D5A34"/>
    <w:p w14:paraId="42A2A2C2" w14:textId="77777777" w:rsidR="009B043E" w:rsidRDefault="009B043E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C6E3F7B" w14:textId="744ABD65" w:rsidR="00D85B54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5257127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7250D27C" w14:textId="77777777" w:rsidR="009B043E" w:rsidRPr="009B043E" w:rsidRDefault="009B043E" w:rsidP="009B043E"/>
    <w:p w14:paraId="4A4002C6" w14:textId="2E84D00B" w:rsidR="00270238" w:rsidRPr="006B2D3C" w:rsidRDefault="000D30C5" w:rsidP="001A3E6E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3C119212" w:rsidR="00270238" w:rsidRPr="00272A78" w:rsidRDefault="005D250A" w:rsidP="0027023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3EDEFB00" w14:textId="77777777" w:rsidR="009B043E" w:rsidRDefault="009B043E" w:rsidP="00DF55E3">
      <w:pPr>
        <w:rPr>
          <w:rFonts w:cstheme="minorHAnsi"/>
          <w:b/>
          <w:color w:val="FF0000"/>
        </w:rPr>
      </w:pPr>
    </w:p>
    <w:p w14:paraId="395AD7C6" w14:textId="21A7D68F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4C0A04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18B98623" w:rsidR="00993841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2C7A63DB" w:rsidR="00DF55E3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8B52D5" w:rsidRDefault="006F7E6F" w:rsidP="008B52D5">
      <w:bookmarkStart w:id="8" w:name="_Hlk19187894"/>
      <w:bookmarkEnd w:id="7"/>
    </w:p>
    <w:p w14:paraId="4C5BC010" w14:textId="125A22A2" w:rsidR="006F7E6F" w:rsidRPr="008B52D5" w:rsidRDefault="006F7E6F" w:rsidP="008B52D5"/>
    <w:p w14:paraId="26EF4ABD" w14:textId="77777777" w:rsidR="00BC24D6" w:rsidRPr="008B52D5" w:rsidRDefault="00BC24D6" w:rsidP="008B52D5"/>
    <w:p w14:paraId="12F3FBF8" w14:textId="77777777" w:rsidR="006F7E6F" w:rsidRPr="008B52D5" w:rsidRDefault="006F7E6F" w:rsidP="008B52D5"/>
    <w:p w14:paraId="269F3B24" w14:textId="77777777" w:rsidR="006F7E6F" w:rsidRPr="008B52D5" w:rsidRDefault="006F7E6F" w:rsidP="008B52D5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5257128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9"/>
    </w:p>
    <w:p w14:paraId="79E647B7" w14:textId="297B4A43" w:rsidR="00BC24D6" w:rsidRPr="00272A78" w:rsidRDefault="00F664D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57EAB4DE" w14:textId="71ED5F16" w:rsidR="000807D9" w:rsidRDefault="000807D9" w:rsidP="008B52D5"/>
    <w:p w14:paraId="3A65BEC9" w14:textId="77777777" w:rsidR="009B043E" w:rsidRPr="008B52D5" w:rsidRDefault="009B043E" w:rsidP="008B52D5"/>
    <w:p w14:paraId="6FAD6DFD" w14:textId="1066EA2A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11525712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</w:t>
      </w:r>
      <w:r w:rsidR="00627AF2"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Komponenten- und 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Klassen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0"/>
    </w:p>
    <w:p w14:paraId="0C86392A" w14:textId="509CE15E" w:rsidR="00D85B54" w:rsidRPr="00272A78" w:rsidRDefault="00627AF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="000807D9" w:rsidRPr="00272A78">
        <w:rPr>
          <w:rFonts w:cstheme="minorHAnsi"/>
        </w:rPr>
        <w:t xml:space="preserve">Ein </w:t>
      </w:r>
      <w:r>
        <w:rPr>
          <w:rFonts w:cstheme="minorHAnsi"/>
        </w:rPr>
        <w:t>Komponenten- und Klassendiagramme</w:t>
      </w:r>
      <w:r w:rsidR="00272A78">
        <w:rPr>
          <w:rFonts w:cstheme="minorHAnsi"/>
        </w:rPr>
        <w:t xml:space="preserve"> </w:t>
      </w:r>
      <w:r w:rsidR="000807D9"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="000807D9"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="000807D9"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="000807D9"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="000807D9" w:rsidRPr="00272A78">
        <w:rPr>
          <w:rFonts w:cstheme="minorHAnsi"/>
        </w:rPr>
        <w:t xml:space="preserve"> dabei, Quellcode und Implementierungsarbeiten zu </w:t>
      </w:r>
      <w:r w:rsidRPr="00272A78">
        <w:rPr>
          <w:rFonts w:cstheme="minorHAnsi"/>
        </w:rPr>
        <w:t>strukturieren,</w:t>
      </w:r>
      <w:r w:rsidR="000807D9" w:rsidRPr="00272A78">
        <w:rPr>
          <w:rFonts w:cstheme="minorHAnsi"/>
        </w:rPr>
        <w:t xml:space="preserve"> bevor diese </w:t>
      </w:r>
      <w:proofErr w:type="gramStart"/>
      <w:r w:rsidR="000807D9" w:rsidRPr="00272A78">
        <w:rPr>
          <w:rFonts w:cstheme="minorHAnsi"/>
        </w:rPr>
        <w:t>starten</w:t>
      </w:r>
      <w:proofErr w:type="gramEnd"/>
      <w:r w:rsidR="000807D9" w:rsidRPr="00272A78">
        <w:rPr>
          <w:rFonts w:cstheme="minorHAnsi"/>
        </w:rPr>
        <w:t xml:space="preserve"> und ermöglicht eine Aufteilung der Programmieraufgaben.</w:t>
      </w:r>
    </w:p>
    <w:p w14:paraId="3BA64E6B" w14:textId="6C54FF28" w:rsidR="00D617B0" w:rsidRDefault="00D617B0" w:rsidP="00D617B0">
      <w:pPr>
        <w:rPr>
          <w:rFonts w:cstheme="minorHAnsi"/>
        </w:rPr>
      </w:pPr>
    </w:p>
    <w:p w14:paraId="13CD8F14" w14:textId="77777777" w:rsidR="009B043E" w:rsidRDefault="009B043E" w:rsidP="00D617B0">
      <w:pPr>
        <w:rPr>
          <w:rFonts w:cstheme="minorHAnsi"/>
        </w:rPr>
      </w:pPr>
    </w:p>
    <w:p w14:paraId="16DFC741" w14:textId="51F236B3" w:rsidR="00627AF2" w:rsidRPr="00272A78" w:rsidRDefault="00627AF2" w:rsidP="00627AF2">
      <w:pPr>
        <w:pStyle w:val="berschrift2"/>
        <w:rPr>
          <w:rFonts w:cstheme="minorHAnsi"/>
          <w:color w:val="000000" w:themeColor="text1"/>
        </w:rPr>
      </w:pPr>
      <w:bookmarkStart w:id="11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</w:t>
      </w:r>
      <w:r w:rsidR="00EB4540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Kommunikations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1"/>
    </w:p>
    <w:p w14:paraId="21EBCCE0" w14:textId="1A4342E9" w:rsidR="00627AF2" w:rsidRPr="00272A78" w:rsidRDefault="00627AF2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as dynamische Verhalten des Systems mittels Kommunikationsidagramme modelliert werden. </w:t>
      </w:r>
      <w:r w:rsidR="008B52D5">
        <w:rPr>
          <w:rFonts w:cstheme="minorHAnsi"/>
        </w:rPr>
        <w:t xml:space="preserve">Ein </w:t>
      </w:r>
      <w:r w:rsidR="008B52D5" w:rsidRPr="008B52D5">
        <w:rPr>
          <w:rFonts w:cstheme="minorHAnsi"/>
        </w:rPr>
        <w:t>Kommunikationsdiagramme ermöglicht die grafische Darstellung des Nachrichtenaustausches zwischen Systemobjekte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 xml:space="preserve">Systemobjekte können </w:t>
      </w:r>
      <w:r w:rsidR="008B52D5">
        <w:rPr>
          <w:rFonts w:cstheme="minorHAnsi"/>
        </w:rPr>
        <w:t>Komponenten</w:t>
      </w:r>
      <w:r w:rsidR="008B52D5" w:rsidRPr="008B52D5">
        <w:rPr>
          <w:rFonts w:cstheme="minorHAnsi"/>
        </w:rPr>
        <w:t xml:space="preserve"> im Komponentendiagramm </w:t>
      </w:r>
      <w:r w:rsidR="008B52D5">
        <w:rPr>
          <w:rFonts w:cstheme="minorHAnsi"/>
        </w:rPr>
        <w:t xml:space="preserve">und Klassen im </w:t>
      </w:r>
      <w:r w:rsidR="008B52D5" w:rsidRPr="008B52D5">
        <w:rPr>
          <w:rFonts w:cstheme="minorHAnsi"/>
        </w:rPr>
        <w:t>Klassendiagramm sei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>Kommunikationsdiagramme zielen darauf ab, die Zusammenarbeit der Systemobjekte darzustellen</w:t>
      </w:r>
    </w:p>
    <w:p w14:paraId="1897A39C" w14:textId="0C6C5B7C" w:rsidR="00627AF2" w:rsidRDefault="00627AF2" w:rsidP="00D617B0">
      <w:pPr>
        <w:rPr>
          <w:rFonts w:cstheme="minorHAnsi"/>
        </w:rPr>
      </w:pPr>
    </w:p>
    <w:p w14:paraId="45B668CA" w14:textId="77777777" w:rsidR="00627AF2" w:rsidRDefault="00627AF2" w:rsidP="00D617B0">
      <w:pPr>
        <w:rPr>
          <w:rFonts w:cstheme="minorHAnsi"/>
        </w:rPr>
      </w:pPr>
    </w:p>
    <w:p w14:paraId="24D31591" w14:textId="77777777" w:rsidR="009B043E" w:rsidRDefault="009B043E" w:rsidP="00272A78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2"/>
    </w:p>
    <w:p w14:paraId="4D08BF5B" w14:textId="594FFEDD" w:rsidR="00644179" w:rsidRPr="00272A78" w:rsidRDefault="00CF0841" w:rsidP="009B04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1361" w:tblpY="756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C0A04" w:rsidRPr="00CF0841" w14:paraId="0D0AB9EB" w14:textId="77777777" w:rsidTr="004336F0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42258455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3230A1EE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 w:rsidR="006B2D3C"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4C0A04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4C0A04" w:rsidRPr="00272A78" w:rsidDel="00047C7E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C0A04" w:rsidRPr="00CF0841" w14:paraId="3413B514" w14:textId="77777777" w:rsidTr="004336F0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5638AE3A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 von Admi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3D5BECE9" w14:textId="77777777" w:rsidTr="004336F0">
        <w:trPr>
          <w:trHeight w:val="551"/>
        </w:trPr>
        <w:tc>
          <w:tcPr>
            <w:tcW w:w="675" w:type="dxa"/>
          </w:tcPr>
          <w:p w14:paraId="73169455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4457970" w14:textId="6A57C4A6" w:rsidR="004C0A04" w:rsidRPr="00272A78" w:rsidRDefault="006B2D3C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view im Frontend</w:t>
            </w:r>
          </w:p>
        </w:tc>
        <w:tc>
          <w:tcPr>
            <w:tcW w:w="1701" w:type="dxa"/>
          </w:tcPr>
          <w:p w14:paraId="08531664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5858A468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353" w:type="dxa"/>
          </w:tcPr>
          <w:p w14:paraId="5C3B015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A81082" w14:textId="76E5780A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98E2630" w14:textId="7FA5DCBF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688042CA" w14:textId="77777777" w:rsidTr="004336F0">
        <w:trPr>
          <w:trHeight w:val="561"/>
        </w:trPr>
        <w:tc>
          <w:tcPr>
            <w:tcW w:w="675" w:type="dxa"/>
          </w:tcPr>
          <w:p w14:paraId="0A9C689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D64EFFA" w14:textId="5F823EF1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Datenbank-modell des Admins</w:t>
            </w:r>
          </w:p>
        </w:tc>
        <w:tc>
          <w:tcPr>
            <w:tcW w:w="1701" w:type="dxa"/>
          </w:tcPr>
          <w:p w14:paraId="69B8AD5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377498A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353" w:type="dxa"/>
          </w:tcPr>
          <w:p w14:paraId="1CFC0A9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F10E329" w14:textId="5EAFE549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5E760FB" w14:textId="6B38DB44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WIP</w:t>
            </w:r>
          </w:p>
        </w:tc>
      </w:tr>
      <w:tr w:rsidR="004C0A04" w:rsidRPr="00CF0841" w14:paraId="6E64BA3E" w14:textId="77777777" w:rsidTr="004336F0">
        <w:trPr>
          <w:trHeight w:val="284"/>
        </w:trPr>
        <w:tc>
          <w:tcPr>
            <w:tcW w:w="675" w:type="dxa"/>
          </w:tcPr>
          <w:p w14:paraId="1B8F35C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00EA01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0A3B9EF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554BBE21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7B9CBE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5C9C9A9" w14:textId="0C2E4FD8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94A31C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00765E7D" w14:textId="77777777" w:rsidTr="004336F0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2949CEA4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0F8935A2" w14:textId="5631F304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liegen von Liegen</w:t>
            </w:r>
          </w:p>
        </w:tc>
        <w:tc>
          <w:tcPr>
            <w:tcW w:w="1701" w:type="dxa"/>
            <w:shd w:val="clear" w:color="auto" w:fill="E7E6E6" w:themeFill="background2"/>
          </w:tcPr>
          <w:p w14:paraId="00995F0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70C99A28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73950B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12BE7C9" w14:textId="5DD09D8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0C67AD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5C302B5D" w14:textId="77777777" w:rsidTr="004336F0">
        <w:trPr>
          <w:trHeight w:val="838"/>
        </w:trPr>
        <w:tc>
          <w:tcPr>
            <w:tcW w:w="675" w:type="dxa"/>
          </w:tcPr>
          <w:p w14:paraId="58139F7D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03DA57D8" w14:textId="5B9C09F0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igaübersicht </w:t>
            </w:r>
            <w:r>
              <w:rPr>
                <w:rFonts w:cstheme="minorHAnsi"/>
              </w:rPr>
              <w:br/>
              <w:t>im Frontend</w:t>
            </w:r>
          </w:p>
        </w:tc>
        <w:tc>
          <w:tcPr>
            <w:tcW w:w="1701" w:type="dxa"/>
          </w:tcPr>
          <w:p w14:paraId="4A610CE0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482" w:type="dxa"/>
          </w:tcPr>
          <w:p w14:paraId="5CE5918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353" w:type="dxa"/>
          </w:tcPr>
          <w:p w14:paraId="3CE9B396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E0D5B68" w14:textId="5CDA472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178A3CA" w14:textId="4E1F2988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56006692" w14:textId="77777777" w:rsidTr="004336F0">
        <w:trPr>
          <w:trHeight w:val="284"/>
        </w:trPr>
        <w:tc>
          <w:tcPr>
            <w:tcW w:w="675" w:type="dxa"/>
          </w:tcPr>
          <w:p w14:paraId="3EFC645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3A2BB2A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BA6B2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7D96B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D3FB23F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AFC7711" w14:textId="6C9B4F5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270A1E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</w:tbl>
    <w:p w14:paraId="12B85A7A" w14:textId="77777777" w:rsidR="008B52D5" w:rsidRDefault="008B52D5" w:rsidP="00BC3A19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7CD045D" w14:textId="47E93D4C" w:rsidR="00683EFA" w:rsidRPr="000D2167" w:rsidRDefault="00BC3A19" w:rsidP="000D2167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3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3"/>
    </w:p>
    <w:p w14:paraId="7F5F307C" w14:textId="1E14E970" w:rsidR="003A4D1A" w:rsidRDefault="00BC3A19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44BE3F4F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8B52D5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8B52D5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8B52D5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518F86F3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8B52D5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3521BA75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0D17357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42BF80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B964BF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5AC5A8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5DA8CE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56D21C52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FAE940" w14:textId="7474D56C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D338C8" w14:textId="2812CDFB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362627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62635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88AFE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6B5291E" w14:textId="77777777" w:rsidTr="007107C4">
        <w:trPr>
          <w:trHeight w:val="541"/>
        </w:trPr>
        <w:tc>
          <w:tcPr>
            <w:tcW w:w="675" w:type="dxa"/>
          </w:tcPr>
          <w:p w14:paraId="55954DFB" w14:textId="07618B0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5BDD6801" w14:textId="115A6F7F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EBD5B0" w14:textId="021C439C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71AD4A" w14:textId="61AE9879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D119605" w14:textId="412C75C3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AF193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0A852A39" w14:textId="30A0E8A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1B18B0C" w14:textId="4510CD4D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33029F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9C7DE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33BFE1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3DFD5493" w14:textId="77777777" w:rsidTr="007107C4">
        <w:trPr>
          <w:trHeight w:val="822"/>
        </w:trPr>
        <w:tc>
          <w:tcPr>
            <w:tcW w:w="675" w:type="dxa"/>
          </w:tcPr>
          <w:p w14:paraId="4D22823F" w14:textId="7BBC8779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3FEB8FAA" w14:textId="6B61A5E2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AF3525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73AB78F2" w14:textId="404D2A6E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44BE0D7" w14:textId="7B2B1EE5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8CE9C" w14:textId="77777777" w:rsidTr="007107C4">
        <w:trPr>
          <w:trHeight w:val="279"/>
        </w:trPr>
        <w:tc>
          <w:tcPr>
            <w:tcW w:w="675" w:type="dxa"/>
          </w:tcPr>
          <w:p w14:paraId="356C6F10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BED7E9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11D8501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484224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3C249A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5"/>
    </w:p>
    <w:p w14:paraId="20A2F6E1" w14:textId="77777777" w:rsidR="002B2F5A" w:rsidRPr="008B52D5" w:rsidRDefault="002B2F5A" w:rsidP="008B52D5"/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6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7967DAF0" w14:textId="77777777" w:rsidR="008B52D5" w:rsidRDefault="008B52D5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7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7"/>
    </w:p>
    <w:p w14:paraId="548FAAE9" w14:textId="35FC7756" w:rsidR="00CF0841" w:rsidRPr="000D2167" w:rsidRDefault="00CF0841" w:rsidP="000D2167"/>
    <w:p w14:paraId="441C15AA" w14:textId="3A92F634" w:rsidR="007946BE" w:rsidRPr="000D2167" w:rsidRDefault="007946BE" w:rsidP="000D2167"/>
    <w:p w14:paraId="34A37A59" w14:textId="1E33EF1E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18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8"/>
    </w:p>
    <w:p w14:paraId="45DBCC86" w14:textId="1C96FA08" w:rsidR="007946BE" w:rsidRDefault="007946BE" w:rsidP="00F26713">
      <w:pPr>
        <w:rPr>
          <w:rFonts w:cstheme="minorHAnsi"/>
        </w:rPr>
      </w:pPr>
    </w:p>
    <w:p w14:paraId="6702CB1D" w14:textId="77777777" w:rsidR="009B043E" w:rsidRDefault="009B043E" w:rsidP="00F26713">
      <w:pPr>
        <w:rPr>
          <w:rFonts w:cstheme="minorHAnsi"/>
        </w:rPr>
      </w:pPr>
    </w:p>
    <w:p w14:paraId="3D5ADA7C" w14:textId="01AE5EC0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19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9"/>
    </w:p>
    <w:p w14:paraId="7E99816B" w14:textId="77777777" w:rsidR="008B52D5" w:rsidRDefault="008B52D5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8776788" w14:textId="77777777" w:rsidR="004336F0" w:rsidRPr="00272A78" w:rsidRDefault="004336F0" w:rsidP="004336F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7CEEEAE5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CBA30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39F61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A3CE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3243A1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1FD63444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79FE45A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4C0844C2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42AE40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3D23BD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F182923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0FCB49E0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B6427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2078AB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BC1F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C0D40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3709FD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16C3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B91B4A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0AAE871" w14:textId="77777777" w:rsidTr="00885663">
        <w:trPr>
          <w:trHeight w:val="551"/>
        </w:trPr>
        <w:tc>
          <w:tcPr>
            <w:tcW w:w="675" w:type="dxa"/>
          </w:tcPr>
          <w:p w14:paraId="04DDD17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CBAB4A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B22BE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B4A718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1F29F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3D694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A036E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B0FB645" w14:textId="77777777" w:rsidTr="00885663">
        <w:trPr>
          <w:trHeight w:val="561"/>
        </w:trPr>
        <w:tc>
          <w:tcPr>
            <w:tcW w:w="675" w:type="dxa"/>
          </w:tcPr>
          <w:p w14:paraId="67A4360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1BA8C6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CAA2D8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A17E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97F6C1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181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FA07E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8515B5F" w14:textId="77777777" w:rsidTr="00885663">
        <w:trPr>
          <w:trHeight w:val="284"/>
        </w:trPr>
        <w:tc>
          <w:tcPr>
            <w:tcW w:w="675" w:type="dxa"/>
          </w:tcPr>
          <w:p w14:paraId="04D06C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4AD3D963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3C47844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AA856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ECD036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07923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F80B94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1774FB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42B1F4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355BE9D8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2226D17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463EC5C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7137482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0D8C6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734D9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F178B1" w14:textId="77777777" w:rsidTr="00885663">
        <w:trPr>
          <w:trHeight w:val="838"/>
        </w:trPr>
        <w:tc>
          <w:tcPr>
            <w:tcW w:w="675" w:type="dxa"/>
          </w:tcPr>
          <w:p w14:paraId="693AF0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151E06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BE5C5F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8E9765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F6CE17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F1326C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CC3FDE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906EB1F" w14:textId="77777777" w:rsidTr="00885663">
        <w:trPr>
          <w:trHeight w:val="284"/>
        </w:trPr>
        <w:tc>
          <w:tcPr>
            <w:tcW w:w="675" w:type="dxa"/>
          </w:tcPr>
          <w:p w14:paraId="3BAFE0F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55716B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90F24E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50865A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E306B1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885C3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44794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2976D38A" w14:textId="77777777" w:rsidR="004336F0" w:rsidRDefault="004336F0" w:rsidP="004336F0">
      <w:pPr>
        <w:rPr>
          <w:rFonts w:cstheme="minorHAnsi"/>
        </w:rPr>
      </w:pPr>
    </w:p>
    <w:p w14:paraId="3406DD64" w14:textId="306AC42C" w:rsidR="004336F0" w:rsidRPr="004336F0" w:rsidRDefault="004336F0" w:rsidP="004336F0">
      <w:pPr>
        <w:sectPr w:rsidR="004336F0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A82D319" w14:textId="59E176EE" w:rsidR="000D2167" w:rsidRPr="000D2167" w:rsidRDefault="008B52D5" w:rsidP="000D216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1"/>
    </w:p>
    <w:p w14:paraId="2E090023" w14:textId="28A07D19" w:rsidR="0088792B" w:rsidRPr="00272A78" w:rsidRDefault="00455F95" w:rsidP="004C0A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 w:rsidR="008B52D5"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0D2167" w:rsidRPr="00272A78" w14:paraId="555166C7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4395E3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D9D843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14A8864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35F2D15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D2167" w:rsidRPr="00272A78" w14:paraId="347EF2BB" w14:textId="77777777" w:rsidTr="000D2167">
        <w:tc>
          <w:tcPr>
            <w:tcW w:w="534" w:type="dxa"/>
          </w:tcPr>
          <w:p w14:paraId="2EE0CC91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01149C37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0EB98CAD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F568024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255FA7FA" w:rsidR="00C86937" w:rsidRDefault="00C86937" w:rsidP="00C86937">
      <w:pPr>
        <w:rPr>
          <w:rFonts w:cstheme="minorHAnsi"/>
        </w:rPr>
      </w:pPr>
    </w:p>
    <w:p w14:paraId="7E5CF17E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22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2"/>
    </w:p>
    <w:p w14:paraId="4EA96F80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61E0BBAF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75DBC" w14:textId="77777777" w:rsidR="00674144" w:rsidRPr="00272A78" w:rsidRDefault="00674144" w:rsidP="007107C4">
            <w:pPr>
              <w:rPr>
                <w:rFonts w:cstheme="minorHAnsi"/>
              </w:rPr>
            </w:pPr>
            <w:bookmarkStart w:id="23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43E623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2C9C58E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8D02CB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B0CD8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6B857AC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CA8B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7D02214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AB39FF7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082571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915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277923D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0CC116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585AA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9ACDE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DAD05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462F81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3218E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CF35C7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2E50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EC6316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B56C01F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D46DD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787732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2597E0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E44AABC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FB8FA6C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1526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868450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32DF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559C3C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381AF1A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6BB336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CC6FE6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91987F5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C1A8B14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273DE7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7EAF5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bookmarkEnd w:id="23"/>
    </w:tbl>
    <w:p w14:paraId="61BBD811" w14:textId="0156679E" w:rsidR="00674144" w:rsidRDefault="00674144" w:rsidP="00C86937">
      <w:pPr>
        <w:rPr>
          <w:rFonts w:cstheme="minorHAnsi"/>
        </w:rPr>
      </w:pPr>
    </w:p>
    <w:p w14:paraId="6AD1DAB5" w14:textId="0FC04872" w:rsidR="00674144" w:rsidRDefault="00674144" w:rsidP="00C86937">
      <w:pPr>
        <w:rPr>
          <w:rFonts w:cstheme="minorHAnsi"/>
        </w:rPr>
      </w:pPr>
    </w:p>
    <w:p w14:paraId="5EA7F1A3" w14:textId="77777777" w:rsidR="00674144" w:rsidRPr="00272A78" w:rsidRDefault="00674144" w:rsidP="00C86937">
      <w:pPr>
        <w:rPr>
          <w:rFonts w:cstheme="minorHAnsi"/>
        </w:rPr>
      </w:pPr>
    </w:p>
    <w:p w14:paraId="5B32841D" w14:textId="77777777" w:rsidR="008B52D5" w:rsidRDefault="008B52D5" w:rsidP="00272A78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A80EE68" w14:textId="7831F785" w:rsidR="00860B66" w:rsidRPr="00272A78" w:rsidRDefault="00860B66" w:rsidP="00860B66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4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78E592CC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A6BB44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AC79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76D16D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D4D34F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5F4BC38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09E1DFF8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3D8FE0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6C55047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58DB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C3A316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85C4F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2615921" w14:textId="77777777" w:rsidTr="007107C4">
        <w:trPr>
          <w:trHeight w:val="541"/>
        </w:trPr>
        <w:tc>
          <w:tcPr>
            <w:tcW w:w="675" w:type="dxa"/>
          </w:tcPr>
          <w:p w14:paraId="3959F553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4B254EE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1503D3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2E49769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3586D2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73C66B5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BA4EB2D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0DF134A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8F3C4B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ACD86BA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79B671E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2AF2711" w14:textId="77777777" w:rsidTr="007107C4">
        <w:trPr>
          <w:trHeight w:val="822"/>
        </w:trPr>
        <w:tc>
          <w:tcPr>
            <w:tcW w:w="675" w:type="dxa"/>
          </w:tcPr>
          <w:p w14:paraId="133D2C29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CD3E4C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FC95D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00E04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4D035D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AB73808" w14:textId="77777777" w:rsidTr="007107C4">
        <w:trPr>
          <w:trHeight w:val="279"/>
        </w:trPr>
        <w:tc>
          <w:tcPr>
            <w:tcW w:w="675" w:type="dxa"/>
          </w:tcPr>
          <w:p w14:paraId="547A9177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7D2B575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2C2D85D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7F311F9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3053B0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5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5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6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4293B848" w14:textId="77777777" w:rsidR="009B043E" w:rsidRDefault="009B043E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7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7"/>
    </w:p>
    <w:p w14:paraId="68B6D9BA" w14:textId="381176D3" w:rsidR="00F33917" w:rsidRDefault="00F33917" w:rsidP="00F33917">
      <w:pPr>
        <w:rPr>
          <w:rFonts w:cstheme="minorHAnsi"/>
        </w:rPr>
      </w:pPr>
    </w:p>
    <w:p w14:paraId="1108603C" w14:textId="77777777" w:rsidR="009B043E" w:rsidRPr="00272A78" w:rsidRDefault="009B043E" w:rsidP="00F33917">
      <w:pPr>
        <w:rPr>
          <w:rFonts w:cstheme="minorHAnsi"/>
        </w:rPr>
      </w:pPr>
    </w:p>
    <w:p w14:paraId="6655A856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8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8"/>
    </w:p>
    <w:p w14:paraId="7F27D0B1" w14:textId="0D84166D" w:rsidR="008B52D5" w:rsidRDefault="008B52D5" w:rsidP="008B52D5">
      <w:pPr>
        <w:rPr>
          <w:rFonts w:cstheme="minorHAnsi"/>
        </w:rPr>
      </w:pPr>
    </w:p>
    <w:p w14:paraId="1F5CFB89" w14:textId="77777777" w:rsidR="009B043E" w:rsidRDefault="009B043E" w:rsidP="008B52D5">
      <w:pPr>
        <w:rPr>
          <w:rFonts w:cstheme="minorHAnsi"/>
        </w:rPr>
      </w:pPr>
    </w:p>
    <w:p w14:paraId="357E1442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9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9"/>
    </w:p>
    <w:p w14:paraId="581A67C3" w14:textId="4D2A897D" w:rsidR="00F33917" w:rsidRDefault="00F33917" w:rsidP="00F33917">
      <w:pPr>
        <w:rPr>
          <w:rFonts w:cstheme="minorHAnsi"/>
        </w:rPr>
      </w:pPr>
    </w:p>
    <w:p w14:paraId="73E96EA0" w14:textId="77777777" w:rsidR="009B043E" w:rsidRPr="00272A78" w:rsidRDefault="009B043E" w:rsidP="00F33917">
      <w:pPr>
        <w:rPr>
          <w:rFonts w:cstheme="minorHAnsi"/>
        </w:rPr>
      </w:pPr>
    </w:p>
    <w:p w14:paraId="5D45F7BE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0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4B3A67B1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DB7609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4C0B7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19A8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72A20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9BFF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B171E2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96AC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9F2865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7DD8F78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9D5D432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6F548183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8CFDD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3B0D9A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85AF4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8A1101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F2A3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870EC7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B687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1A9D1B" w14:textId="77777777" w:rsidTr="00885663">
        <w:trPr>
          <w:trHeight w:val="551"/>
        </w:trPr>
        <w:tc>
          <w:tcPr>
            <w:tcW w:w="675" w:type="dxa"/>
          </w:tcPr>
          <w:p w14:paraId="17F97368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7CD172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1FDF9B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76318A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FB4EF9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B5968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006EF6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5D29297" w14:textId="77777777" w:rsidTr="00885663">
        <w:trPr>
          <w:trHeight w:val="561"/>
        </w:trPr>
        <w:tc>
          <w:tcPr>
            <w:tcW w:w="675" w:type="dxa"/>
          </w:tcPr>
          <w:p w14:paraId="0909DD1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5A7493E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559D94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2F08D7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17116C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83C1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BAC23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698EEE1" w14:textId="77777777" w:rsidTr="00885663">
        <w:trPr>
          <w:trHeight w:val="284"/>
        </w:trPr>
        <w:tc>
          <w:tcPr>
            <w:tcW w:w="675" w:type="dxa"/>
          </w:tcPr>
          <w:p w14:paraId="2A4E9A5A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24842CF6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DBDB10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13D6DA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A563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FEFEDB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27ED4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39D0B7E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0410FB8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A8DBF43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4AEF2BA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46B90D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3DA0981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54F8951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F7C2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4D439B7" w14:textId="77777777" w:rsidTr="00885663">
        <w:trPr>
          <w:trHeight w:val="838"/>
        </w:trPr>
        <w:tc>
          <w:tcPr>
            <w:tcW w:w="675" w:type="dxa"/>
          </w:tcPr>
          <w:p w14:paraId="172CE30E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00F4F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665E88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9743A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C0B8D7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23E539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C188C8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B2AC652" w14:textId="77777777" w:rsidTr="00885663">
        <w:trPr>
          <w:trHeight w:val="284"/>
        </w:trPr>
        <w:tc>
          <w:tcPr>
            <w:tcW w:w="675" w:type="dxa"/>
          </w:tcPr>
          <w:p w14:paraId="2CB6E212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F0B96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A8805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F389FD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59F75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73A4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773A91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603E2B88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E78C232" w14:textId="642B143D" w:rsidR="00F33917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1"/>
    </w:p>
    <w:p w14:paraId="16AB970E" w14:textId="77777777" w:rsidR="009B043E" w:rsidRPr="009B043E" w:rsidRDefault="009B043E" w:rsidP="009B043E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F33917" w:rsidRPr="00CF0841" w14:paraId="7B09462F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156B3937" w:rsidR="00F33917" w:rsidRPr="00272A78" w:rsidRDefault="009B043E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1A5744" w14:textId="4C4C439C" w:rsidR="00F33917" w:rsidRPr="00272A78" w:rsidRDefault="00F33917" w:rsidP="009B043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 w:rsidR="009B043E"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0D2167">
        <w:tc>
          <w:tcPr>
            <w:tcW w:w="534" w:type="dxa"/>
          </w:tcPr>
          <w:p w14:paraId="2DD66AD1" w14:textId="7242F7AF" w:rsidR="00F33917" w:rsidRPr="00272A78" w:rsidRDefault="00F33917" w:rsidP="00353E3C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2323F349" w:rsidR="00F33917" w:rsidRDefault="00F33917" w:rsidP="00F33917">
      <w:pPr>
        <w:rPr>
          <w:rFonts w:cstheme="minorHAnsi"/>
        </w:rPr>
      </w:pPr>
    </w:p>
    <w:p w14:paraId="206A96EB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32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2"/>
    </w:p>
    <w:p w14:paraId="342C6AF2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00289585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0F9AE2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B5A93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5BA826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FFCC5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25B34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067E2E0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4E8F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D95A3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91C6548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C7789DD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F098A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A25F526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663A4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D55A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FCE11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5544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B3E177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A9B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C6B8E0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33B1C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37EAF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70E1F74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17153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9672F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C460B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BF2C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F33549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D9509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F5E4E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5B84A0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7FBE0F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53E7AAB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FF028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2BD290B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DDC3DD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CDF4387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F49FC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A17A5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</w:tbl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484DCE46" w14:textId="77777777" w:rsidR="00683EFA" w:rsidRDefault="00683EFA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683EFA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55BEA24" w14:textId="3EF09081" w:rsidR="007C7649" w:rsidRPr="004C0A04" w:rsidRDefault="00106EF4" w:rsidP="004C0A0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3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3"/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4"/>
    </w:p>
    <w:p w14:paraId="328380CD" w14:textId="514D8684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71D263D3" w14:textId="3A4ED2A3" w:rsidR="00EB4540" w:rsidRPr="00EB4540" w:rsidRDefault="00EB4540" w:rsidP="00EB4540"/>
    <w:p w14:paraId="7CF37D6B" w14:textId="77777777" w:rsidR="00EB4540" w:rsidRPr="00EB4540" w:rsidRDefault="00EB4540" w:rsidP="00EB4540"/>
    <w:p w14:paraId="378A5A82" w14:textId="7D77A3C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5"/>
    </w:p>
    <w:p w14:paraId="2EBDAA35" w14:textId="74ACB0AA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45F90668" w14:textId="2F4C9CC0" w:rsidR="00EB4540" w:rsidRPr="00EB4540" w:rsidRDefault="00EB4540" w:rsidP="00EB4540"/>
    <w:p w14:paraId="29263869" w14:textId="77777777" w:rsidR="00EB4540" w:rsidRPr="00EB4540" w:rsidRDefault="00EB4540" w:rsidP="00EB4540"/>
    <w:p w14:paraId="6B5D4D17" w14:textId="613B9611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6"/>
    </w:p>
    <w:p w14:paraId="299B6A74" w14:textId="6D4FB5E2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F3CFD" w14:textId="77777777" w:rsidR="00AC2F02" w:rsidRDefault="00AC2F02" w:rsidP="00E602EC">
      <w:pPr>
        <w:spacing w:after="0" w:line="240" w:lineRule="auto"/>
      </w:pPr>
      <w:r>
        <w:separator/>
      </w:r>
    </w:p>
  </w:endnote>
  <w:endnote w:type="continuationSeparator" w:id="0">
    <w:p w14:paraId="2296039A" w14:textId="77777777" w:rsidR="00AC2F02" w:rsidRDefault="00AC2F02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2E71FE44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341D9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BC902" w14:textId="77777777" w:rsidR="00AC2F02" w:rsidRDefault="00AC2F02" w:rsidP="00E602EC">
      <w:pPr>
        <w:spacing w:after="0" w:line="240" w:lineRule="auto"/>
      </w:pPr>
      <w:r>
        <w:separator/>
      </w:r>
    </w:p>
  </w:footnote>
  <w:footnote w:type="continuationSeparator" w:id="0">
    <w:p w14:paraId="1B07400B" w14:textId="77777777" w:rsidR="00AC2F02" w:rsidRDefault="00AC2F02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19708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695A"/>
    <w:rsid w:val="00047C7E"/>
    <w:rsid w:val="0008009F"/>
    <w:rsid w:val="000807D9"/>
    <w:rsid w:val="00091B20"/>
    <w:rsid w:val="0009291D"/>
    <w:rsid w:val="000A6B5C"/>
    <w:rsid w:val="000D1300"/>
    <w:rsid w:val="000D2167"/>
    <w:rsid w:val="000D30C5"/>
    <w:rsid w:val="000E1E39"/>
    <w:rsid w:val="00106EF4"/>
    <w:rsid w:val="001249FB"/>
    <w:rsid w:val="00192A60"/>
    <w:rsid w:val="001A2502"/>
    <w:rsid w:val="001A3E6E"/>
    <w:rsid w:val="001B507E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B2F5A"/>
    <w:rsid w:val="00303D02"/>
    <w:rsid w:val="00306B3A"/>
    <w:rsid w:val="00335052"/>
    <w:rsid w:val="00353E3C"/>
    <w:rsid w:val="003726F1"/>
    <w:rsid w:val="003A4D1A"/>
    <w:rsid w:val="003D5A34"/>
    <w:rsid w:val="004015B5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E5D"/>
    <w:rsid w:val="004F0C96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27AF2"/>
    <w:rsid w:val="00644179"/>
    <w:rsid w:val="00674144"/>
    <w:rsid w:val="00683EFA"/>
    <w:rsid w:val="006A6D52"/>
    <w:rsid w:val="006B1334"/>
    <w:rsid w:val="006B2D3C"/>
    <w:rsid w:val="006C30E6"/>
    <w:rsid w:val="006C5699"/>
    <w:rsid w:val="006F7E6F"/>
    <w:rsid w:val="00717300"/>
    <w:rsid w:val="00761E18"/>
    <w:rsid w:val="00780896"/>
    <w:rsid w:val="007818EC"/>
    <w:rsid w:val="007946BE"/>
    <w:rsid w:val="00797858"/>
    <w:rsid w:val="007A7194"/>
    <w:rsid w:val="007B49B5"/>
    <w:rsid w:val="007C7649"/>
    <w:rsid w:val="007F590C"/>
    <w:rsid w:val="00801476"/>
    <w:rsid w:val="00801D52"/>
    <w:rsid w:val="00803E26"/>
    <w:rsid w:val="008055D6"/>
    <w:rsid w:val="0084451E"/>
    <w:rsid w:val="00860B66"/>
    <w:rsid w:val="0088713E"/>
    <w:rsid w:val="0088792B"/>
    <w:rsid w:val="008918EE"/>
    <w:rsid w:val="0089453E"/>
    <w:rsid w:val="008971E9"/>
    <w:rsid w:val="008B52D5"/>
    <w:rsid w:val="008F11FA"/>
    <w:rsid w:val="00922720"/>
    <w:rsid w:val="00947AF5"/>
    <w:rsid w:val="009706BF"/>
    <w:rsid w:val="009763E2"/>
    <w:rsid w:val="00977CBD"/>
    <w:rsid w:val="00993841"/>
    <w:rsid w:val="009B043E"/>
    <w:rsid w:val="009C63EB"/>
    <w:rsid w:val="00A05148"/>
    <w:rsid w:val="00A07803"/>
    <w:rsid w:val="00A31A53"/>
    <w:rsid w:val="00A41570"/>
    <w:rsid w:val="00A432A1"/>
    <w:rsid w:val="00AC2F02"/>
    <w:rsid w:val="00AD71AB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F4AE1"/>
    <w:rsid w:val="00C341D9"/>
    <w:rsid w:val="00C66D88"/>
    <w:rsid w:val="00C86937"/>
    <w:rsid w:val="00CA0A35"/>
    <w:rsid w:val="00CA6DEA"/>
    <w:rsid w:val="00CB7ACD"/>
    <w:rsid w:val="00CF0841"/>
    <w:rsid w:val="00CF115F"/>
    <w:rsid w:val="00CF7353"/>
    <w:rsid w:val="00D02080"/>
    <w:rsid w:val="00D247D7"/>
    <w:rsid w:val="00D51169"/>
    <w:rsid w:val="00D617B0"/>
    <w:rsid w:val="00D85B54"/>
    <w:rsid w:val="00D876B5"/>
    <w:rsid w:val="00D970E8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B4540"/>
    <w:rsid w:val="00EC7B4A"/>
    <w:rsid w:val="00EE269F"/>
    <w:rsid w:val="00F02352"/>
    <w:rsid w:val="00F26713"/>
    <w:rsid w:val="00F33917"/>
    <w:rsid w:val="00F34AE6"/>
    <w:rsid w:val="00F5356B"/>
    <w:rsid w:val="00F664D2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903686-571C-48E5-B7AD-7D72E3F60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1758</Words>
  <Characters>11076</Characters>
  <Application>Microsoft Office Word</Application>
  <DocSecurity>0</DocSecurity>
  <Lines>92</Lines>
  <Paragraphs>2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Florian</cp:lastModifiedBy>
  <cp:revision>37</cp:revision>
  <cp:lastPrinted>2017-04-24T06:35:00Z</cp:lastPrinted>
  <dcterms:created xsi:type="dcterms:W3CDTF">2019-09-12T10:26:00Z</dcterms:created>
  <dcterms:modified xsi:type="dcterms:W3CDTF">2022-10-21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